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2D4988AA" w14:textId="19509F29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8" w:history="1">
        <w:r w:rsidRPr="00EF0F1B">
          <w:rPr>
            <w:rStyle w:val="Hyperlink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have to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6F09D41D" w14:textId="0C061D52" w:rsidR="0008348C" w:rsidRDefault="00EF0F1B" w:rsidP="0008348C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08348C" w:rsidRPr="00EF0F1B" w14:paraId="24516F6F" w14:textId="77777777" w:rsidTr="0008348C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3E946CF6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F24DD7A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8348C" w:rsidRPr="00EF0F1B" w14:paraId="545A3E34" w14:textId="77777777" w:rsidTr="0008348C">
        <w:trPr>
          <w:trHeight w:val="372"/>
        </w:trPr>
        <w:tc>
          <w:tcPr>
            <w:tcW w:w="1683" w:type="dxa"/>
            <w:vAlign w:val="center"/>
          </w:tcPr>
          <w:p w14:paraId="2D97ED0A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86D5780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55C28C2F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388DA3E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442388D5" w14:textId="542936F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46FBB705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24536F6" w14:textId="43572386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08348C" w:rsidRPr="00EF0F1B" w14:paraId="1C99EBB0" w14:textId="77777777" w:rsidTr="0008348C">
        <w:trPr>
          <w:trHeight w:val="378"/>
        </w:trPr>
        <w:tc>
          <w:tcPr>
            <w:tcW w:w="1683" w:type="dxa"/>
            <w:vAlign w:val="center"/>
          </w:tcPr>
          <w:p w14:paraId="322FB4B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6B344E7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EC3980E" w14:textId="50B2BC04" w:rsidR="0008348C" w:rsidRPr="00EF0F1B" w:rsidRDefault="0008348C" w:rsidP="0008348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93AF6F3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50AD1F63" w14:textId="0D51742C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DDBC657" w14:textId="77777777" w:rsidR="0008348C" w:rsidRPr="0008348C" w:rsidRDefault="0008348C" w:rsidP="0008348C">
      <w:pPr>
        <w:rPr>
          <w:lang w:val="bg-BG"/>
        </w:rPr>
      </w:pPr>
    </w:p>
    <w:p w14:paraId="48E590CA" w14:textId="1449E6F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66F2F59" w14:textId="62784D10" w:rsidR="0008348C" w:rsidRPr="0008348C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242325DA" w14:textId="430C15B1" w:rsidR="00024844" w:rsidRDefault="00EF0F1B" w:rsidP="00024844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024844" w:rsidRPr="00EF0F1B" w14:paraId="63B24117" w14:textId="77777777" w:rsidTr="00024844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8492F9F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AB4C339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24844" w:rsidRPr="00EF0F1B" w14:paraId="7CCA814C" w14:textId="77777777" w:rsidTr="00024844">
        <w:trPr>
          <w:trHeight w:val="372"/>
        </w:trPr>
        <w:tc>
          <w:tcPr>
            <w:tcW w:w="2676" w:type="dxa"/>
          </w:tcPr>
          <w:p w14:paraId="3C8A45B5" w14:textId="731AB4DF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1FA0F457" w14:textId="3391A921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024844" w:rsidRPr="00EF0F1B" w14:paraId="35E9A462" w14:textId="77777777" w:rsidTr="00024844">
        <w:trPr>
          <w:trHeight w:val="378"/>
        </w:trPr>
        <w:tc>
          <w:tcPr>
            <w:tcW w:w="2676" w:type="dxa"/>
          </w:tcPr>
          <w:p w14:paraId="4C582459" w14:textId="330F0E9A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 4 3 19 15 17</w:t>
            </w:r>
          </w:p>
        </w:tc>
        <w:tc>
          <w:tcPr>
            <w:tcW w:w="1984" w:type="dxa"/>
          </w:tcPr>
          <w:p w14:paraId="6C774046" w14:textId="01EDC9AF" w:rsidR="00024844" w:rsidRPr="00EF0F1B" w:rsidRDefault="004B6C00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1</w:t>
            </w:r>
            <w:r w:rsidR="00024844">
              <w:rPr>
                <w:rFonts w:ascii="Consolas" w:hAnsi="Consolas"/>
                <w:noProof/>
              </w:rPr>
              <w:t>9 17</w:t>
            </w:r>
          </w:p>
        </w:tc>
      </w:tr>
      <w:tr w:rsidR="00024844" w:rsidRPr="00EF0F1B" w14:paraId="32C31740" w14:textId="77777777" w:rsidTr="00024844">
        <w:trPr>
          <w:trHeight w:val="304"/>
        </w:trPr>
        <w:tc>
          <w:tcPr>
            <w:tcW w:w="2676" w:type="dxa"/>
          </w:tcPr>
          <w:p w14:paraId="368D65A8" w14:textId="1A465996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6981BF36" w14:textId="1A8BB15C" w:rsidR="00024844" w:rsidRPr="00EF0F1B" w:rsidRDefault="00024844" w:rsidP="00EB6E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31916B03" w14:textId="77777777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52B46D6" w14:textId="77777777" w:rsidR="00024844" w:rsidRPr="00024844" w:rsidRDefault="00024844" w:rsidP="00024844">
      <w:pPr>
        <w:pStyle w:val="Index"/>
        <w:rPr>
          <w:lang w:val="bg-BG"/>
        </w:rPr>
      </w:pPr>
    </w:p>
    <w:p w14:paraId="6A4E70D1" w14:textId="6C94D102" w:rsidR="00EF0F1B" w:rsidRPr="00EF0F1B" w:rsidRDefault="00EF0F1B" w:rsidP="00973E60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DC80DB8" w14:textId="77777777" w:rsidR="00E03DBD" w:rsidRPr="0035798E" w:rsidRDefault="00E03DBD" w:rsidP="00E03DBD">
      <w:pPr>
        <w:pStyle w:val="Heading2"/>
        <w:numPr>
          <w:ilvl w:val="0"/>
          <w:numId w:val="3"/>
        </w:numPr>
        <w:rPr>
          <w:lang w:val="bg-BG"/>
        </w:rPr>
      </w:pPr>
      <w:r w:rsidRPr="0035798E">
        <w:t>Condense Array to Number</w:t>
      </w:r>
    </w:p>
    <w:p w14:paraId="0EC31F18" w14:textId="77777777" w:rsidR="00E03DBD" w:rsidRPr="0035798E" w:rsidRDefault="00E03DBD" w:rsidP="00E03DBD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integers</w:t>
      </w:r>
      <w:r w:rsidRPr="0035798E">
        <w:t xml:space="preserve"> and </w:t>
      </w:r>
      <w:r w:rsidRPr="0035798E">
        <w:rPr>
          <w:b/>
        </w:rPr>
        <w:t>condense</w:t>
      </w:r>
      <w:r w:rsidRPr="0035798E">
        <w:t xml:space="preserve"> them by </w:t>
      </w:r>
      <w:r w:rsidRPr="0035798E">
        <w:rPr>
          <w:b/>
        </w:rPr>
        <w:t>summing</w:t>
      </w:r>
      <w:r w:rsidRPr="0035798E">
        <w:t xml:space="preserve"> adjacent couples of elements until a </w:t>
      </w:r>
      <w:r w:rsidRPr="0035798E">
        <w:rPr>
          <w:b/>
        </w:rPr>
        <w:t>single integer</w:t>
      </w:r>
      <w:r w:rsidRPr="0035798E">
        <w:t xml:space="preserve"> is obtained. For example, if we have 3 elements {2, 10, 3}, we sum the first two and the second two elements and obtain {2+10, 10+3} = {12, 13}, then we sum again all adjacent elements and obtain {12+13} = {25}.</w:t>
      </w:r>
    </w:p>
    <w:p w14:paraId="6E8C87A0" w14:textId="77777777" w:rsidR="00E03DBD" w:rsidRPr="0035798E" w:rsidRDefault="00E03DBD" w:rsidP="00E03DBD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E03DBD" w:rsidRPr="0035798E" w14:paraId="6EC3C623" w14:textId="77777777" w:rsidTr="000E0C5E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03BEFE6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66F1E40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5FE852F7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E03DBD" w:rsidRPr="0035798E" w14:paraId="1E9FED3A" w14:textId="77777777" w:rsidTr="000E0C5E">
        <w:tc>
          <w:tcPr>
            <w:tcW w:w="1380" w:type="dxa"/>
            <w:vAlign w:val="center"/>
          </w:tcPr>
          <w:p w14:paraId="679528F2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050AC0C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11E523ED" w14:textId="77777777" w:rsidR="00E03DBD" w:rsidRPr="009B0E77" w:rsidRDefault="00E03DBD" w:rsidP="000E0C5E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E03DBD" w:rsidRPr="0035798E" w14:paraId="6676F4F0" w14:textId="77777777" w:rsidTr="000E0C5E">
        <w:tc>
          <w:tcPr>
            <w:tcW w:w="1380" w:type="dxa"/>
            <w:vAlign w:val="center"/>
          </w:tcPr>
          <w:p w14:paraId="785C9166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1242F343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2D7B18E6" w14:textId="77777777" w:rsidR="00E03DBD" w:rsidRPr="009B0E77" w:rsidRDefault="00E03DBD" w:rsidP="000E0C5E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E03DBD" w:rsidRPr="0035798E" w14:paraId="71E4F16B" w14:textId="77777777" w:rsidTr="000E0C5E">
        <w:tc>
          <w:tcPr>
            <w:tcW w:w="1380" w:type="dxa"/>
            <w:vAlign w:val="center"/>
          </w:tcPr>
          <w:p w14:paraId="7C9F7CAA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0D7E9207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BB4CB38" w14:textId="77777777" w:rsidR="00E03DBD" w:rsidRPr="009B0E77" w:rsidRDefault="00E03DBD" w:rsidP="000E0C5E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770E7A0C" w14:textId="77777777" w:rsidR="00E03DBD" w:rsidRPr="0035798E" w:rsidRDefault="00E03DBD" w:rsidP="00E03DBD">
      <w:pPr>
        <w:pStyle w:val="Heading3"/>
        <w:rPr>
          <w:lang w:val="bg-BG"/>
        </w:rPr>
      </w:pPr>
      <w:r w:rsidRPr="0035798E">
        <w:t>Hints</w:t>
      </w:r>
    </w:p>
    <w:p w14:paraId="016D1905" w14:textId="77777777" w:rsidR="00E03DBD" w:rsidRPr="0035798E" w:rsidRDefault="00E03DBD" w:rsidP="00E03DBD">
      <w:pPr>
        <w:rPr>
          <w:lang w:val="bg-BG"/>
        </w:rPr>
      </w:pPr>
      <w:r w:rsidRPr="0035798E">
        <w:t xml:space="preserve">While we have more than one element in the array </w:t>
      </w:r>
      <w:r w:rsidRPr="0035798E">
        <w:rPr>
          <w:rStyle w:val="CodeChar"/>
        </w:rPr>
        <w:t>nums[]</w:t>
      </w:r>
      <w:r w:rsidRPr="0035798E">
        <w:t>, repeat the following:</w:t>
      </w:r>
    </w:p>
    <w:p w14:paraId="516595A1" w14:textId="77777777" w:rsidR="00E03DBD" w:rsidRPr="0035798E" w:rsidRDefault="00E03DBD" w:rsidP="00E03DBD">
      <w:pPr>
        <w:pStyle w:val="ListParagraph"/>
        <w:numPr>
          <w:ilvl w:val="0"/>
          <w:numId w:val="22"/>
        </w:numPr>
        <w:rPr>
          <w:lang w:val="bg-BG"/>
        </w:rPr>
      </w:pPr>
      <w:r w:rsidRPr="0035798E">
        <w:t xml:space="preserve">Allocate a new array </w:t>
      </w:r>
      <w:r w:rsidRPr="0035798E">
        <w:rPr>
          <w:rStyle w:val="CodeChar"/>
        </w:rPr>
        <w:t>condensed[]</w:t>
      </w:r>
      <w:r w:rsidRPr="0035798E">
        <w:rPr>
          <w:noProof/>
        </w:rPr>
        <w:t xml:space="preserve"> </w:t>
      </w:r>
      <w:r w:rsidRPr="0035798E">
        <w:t xml:space="preserve">of size </w:t>
      </w:r>
      <w:r w:rsidRPr="0035798E">
        <w:rPr>
          <w:rStyle w:val="CodeChar"/>
        </w:rPr>
        <w:t>nums.Length-1</w:t>
      </w:r>
      <w:r w:rsidRPr="0035798E">
        <w:t>.</w:t>
      </w:r>
    </w:p>
    <w:p w14:paraId="412A1FE6" w14:textId="77777777" w:rsidR="00E03DBD" w:rsidRPr="0035798E" w:rsidRDefault="00E03DBD" w:rsidP="00E03DBD">
      <w:pPr>
        <w:pStyle w:val="ListParagraph"/>
        <w:numPr>
          <w:ilvl w:val="0"/>
          <w:numId w:val="22"/>
        </w:numPr>
        <w:rPr>
          <w:lang w:val="bg-BG"/>
        </w:rPr>
      </w:pPr>
      <w:r w:rsidRPr="0035798E">
        <w:t xml:space="preserve">Sum the numbers from </w:t>
      </w:r>
      <w:r w:rsidRPr="0035798E">
        <w:rPr>
          <w:rStyle w:val="CodeChar"/>
        </w:rPr>
        <w:t>nums[]</w:t>
      </w:r>
      <w:r w:rsidRPr="0035798E">
        <w:rPr>
          <w:noProof/>
        </w:rPr>
        <w:t xml:space="preserve"> </w:t>
      </w:r>
      <w:r w:rsidRPr="0035798E">
        <w:t xml:space="preserve">to </w:t>
      </w:r>
      <w:r w:rsidRPr="0035798E">
        <w:rPr>
          <w:rStyle w:val="CodeChar"/>
        </w:rPr>
        <w:t>condensed[]</w:t>
      </w:r>
      <w:r w:rsidRPr="0035798E">
        <w:t>:</w:t>
      </w:r>
    </w:p>
    <w:p w14:paraId="08169AC4" w14:textId="77777777" w:rsidR="00E03DBD" w:rsidRPr="0035798E" w:rsidRDefault="00E03DBD" w:rsidP="00E03DBD">
      <w:pPr>
        <w:pStyle w:val="Code"/>
        <w:numPr>
          <w:ilvl w:val="1"/>
          <w:numId w:val="22"/>
        </w:numPr>
        <w:rPr>
          <w:lang w:val="bg-BG"/>
        </w:rPr>
      </w:pPr>
      <w:r w:rsidRPr="0035798E">
        <w:t>condensed[i] = nums[i] + nums[i+1]</w:t>
      </w:r>
    </w:p>
    <w:p w14:paraId="663C0D5E" w14:textId="77777777" w:rsidR="00E03DBD" w:rsidRPr="0035798E" w:rsidRDefault="00E03DBD" w:rsidP="00E03DBD">
      <w:pPr>
        <w:pStyle w:val="Code"/>
        <w:numPr>
          <w:ilvl w:val="0"/>
          <w:numId w:val="22"/>
        </w:numPr>
        <w:rPr>
          <w:lang w:val="bg-BG"/>
        </w:rPr>
      </w:pPr>
      <w:r w:rsidRPr="0035798E">
        <w:t>nums[] = condensed[]</w:t>
      </w:r>
    </w:p>
    <w:p w14:paraId="28D9C9E2" w14:textId="77777777" w:rsidR="00E03DBD" w:rsidRPr="0035798E" w:rsidRDefault="00E03DBD" w:rsidP="00E03DBD">
      <w:pPr>
        <w:spacing w:before="60" w:after="60"/>
        <w:rPr>
          <w:lang w:val="bg-BG"/>
        </w:rPr>
      </w:pPr>
      <w:r w:rsidRPr="0035798E">
        <w:t>The process is illustrated below:</w:t>
      </w:r>
    </w:p>
    <w:p w14:paraId="4622AACF" w14:textId="77777777" w:rsidR="00E03DBD" w:rsidRPr="0035798E" w:rsidRDefault="00E03DBD" w:rsidP="00E03DBD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7AD7B98E" wp14:editId="40F6633D">
            <wp:extent cx="2000250" cy="908181"/>
            <wp:effectExtent l="19050" t="19050" r="1905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09" cy="909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798E">
        <w:rPr>
          <w:lang w:val="bg-BG"/>
        </w:rPr>
        <w:tab/>
      </w:r>
    </w:p>
    <w:p w14:paraId="3AFF9A85" w14:textId="77777777" w:rsidR="00E03DBD" w:rsidRPr="0035798E" w:rsidRDefault="00E03DBD" w:rsidP="00E03DBD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4749EF4E" wp14:editId="7A6E5C7F">
            <wp:extent cx="2005693" cy="1047750"/>
            <wp:effectExtent l="19050" t="19050" r="1397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96" cy="1051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4EA1C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lastRenderedPageBreak/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5E4B08D" w14:textId="77777777" w:rsidR="00024844" w:rsidRDefault="00024844" w:rsidP="00024844">
      <w:pPr>
        <w:pStyle w:val="Index"/>
      </w:pPr>
    </w:p>
    <w:p w14:paraId="592EBD29" w14:textId="1F91A3C3" w:rsidR="00640502" w:rsidRDefault="00803766" w:rsidP="002C63B7">
      <w:pPr>
        <w:pStyle w:val="Heading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Heading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ListParagraph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Heading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Heading3"/>
      </w:pPr>
      <w:r>
        <w:t>Constraints</w:t>
      </w:r>
    </w:p>
    <w:p w14:paraId="12EF57C0" w14:textId="2F736966" w:rsidR="00803766" w:rsidRPr="00C36766" w:rsidRDefault="00803766" w:rsidP="002C63B7">
      <w:pPr>
        <w:pStyle w:val="ListParagraph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ListParagraph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ListParagraph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Heading3"/>
      </w:pPr>
      <w:r>
        <w:t>Examples</w:t>
      </w:r>
    </w:p>
    <w:tbl>
      <w:tblPr>
        <w:tblStyle w:val="TableGrid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6360181B" w14:textId="03B9124A" w:rsidR="004D74C6" w:rsidRDefault="0016471D" w:rsidP="0016471D">
      <w:pPr>
        <w:pStyle w:val="Heading2"/>
        <w:numPr>
          <w:ilvl w:val="0"/>
          <w:numId w:val="3"/>
        </w:numPr>
      </w:pPr>
      <w:r>
        <w:t xml:space="preserve">The </w:t>
      </w:r>
      <w:r w:rsidR="00E57C05">
        <w:t>L</w:t>
      </w:r>
      <w:r>
        <w:t>ift</w:t>
      </w:r>
    </w:p>
    <w:p w14:paraId="002AD7A4" w14:textId="77777777" w:rsidR="0016471D" w:rsidRDefault="0016471D" w:rsidP="0016471D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069F70AB" w14:textId="77777777" w:rsidR="0016471D" w:rsidRDefault="0016471D" w:rsidP="0016471D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2DB20B8B" w14:textId="77777777" w:rsidR="0016471D" w:rsidRDefault="0016471D" w:rsidP="0016471D">
      <w:pPr>
        <w:pStyle w:val="Heading3"/>
      </w:pPr>
      <w:r>
        <w:t>Input</w:t>
      </w:r>
    </w:p>
    <w:p w14:paraId="227196EB" w14:textId="79900B24" w:rsidR="0016471D" w:rsidRDefault="0016471D" w:rsidP="007152D0">
      <w:pPr>
        <w:pStyle w:val="ListParagraph"/>
        <w:numPr>
          <w:ilvl w:val="0"/>
          <w:numId w:val="20"/>
        </w:numPr>
      </w:pPr>
      <w:r w:rsidRPr="007152D0">
        <w:rPr>
          <w:b/>
        </w:rPr>
        <w:t>On the first line,</w:t>
      </w:r>
      <w:r w:rsidRPr="00264311">
        <w:t xml:space="preserve"> you will receive </w:t>
      </w:r>
      <w:r w:rsidRPr="007152D0">
        <w:rPr>
          <w:b/>
        </w:rPr>
        <w:t xml:space="preserve">how many people </w:t>
      </w:r>
      <w:r w:rsidRPr="00264311">
        <w:t xml:space="preserve">are waiting to get </w:t>
      </w:r>
      <w:r w:rsidRPr="007152D0">
        <w:rPr>
          <w:b/>
        </w:rPr>
        <w:t>on the lift</w:t>
      </w:r>
      <w:r w:rsidR="007152D0">
        <w:rPr>
          <w:b/>
        </w:rPr>
        <w:t>.</w:t>
      </w:r>
    </w:p>
    <w:p w14:paraId="7AB78A99" w14:textId="77777777" w:rsidR="0016471D" w:rsidRPr="00264311" w:rsidRDefault="0016471D" w:rsidP="007152D0">
      <w:pPr>
        <w:pStyle w:val="ListParagraph"/>
        <w:numPr>
          <w:ilvl w:val="0"/>
          <w:numId w:val="20"/>
        </w:numPr>
      </w:pPr>
      <w:r w:rsidRPr="007152D0">
        <w:rPr>
          <w:b/>
          <w:bCs/>
        </w:rPr>
        <w:t>On the second line</w:t>
      </w:r>
      <w:r>
        <w:t xml:space="preserve">, you will receive the </w:t>
      </w:r>
      <w:r w:rsidRPr="007152D0">
        <w:rPr>
          <w:b/>
          <w:bCs/>
        </w:rPr>
        <w:t>current state of the lift separated by a single space:</w:t>
      </w:r>
      <w:r>
        <w:t xml:space="preserve"> </w:t>
      </w:r>
      <w:r w:rsidRPr="007152D0">
        <w:rPr>
          <w:rFonts w:ascii="Consolas" w:hAnsi="Consolas"/>
          <w:b/>
        </w:rPr>
        <w:t>" "</w:t>
      </w:r>
      <w:r>
        <w:t>.</w:t>
      </w:r>
    </w:p>
    <w:p w14:paraId="6E4D143D" w14:textId="77777777" w:rsidR="0016471D" w:rsidRDefault="0016471D" w:rsidP="0016471D">
      <w:pPr>
        <w:pStyle w:val="Heading3"/>
      </w:pPr>
      <w:r>
        <w:t>Output</w:t>
      </w:r>
    </w:p>
    <w:p w14:paraId="1E0E6C1C" w14:textId="260868C7" w:rsidR="0016471D" w:rsidRDefault="0016471D" w:rsidP="0016471D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>, you should print on the console the final state of the lift's wagons separated by</w:t>
      </w:r>
      <w:r w:rsidR="007152D0">
        <w:t xml:space="preserve"> a single space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A564311" w14:textId="49B7C664" w:rsidR="0016471D" w:rsidRDefault="0016471D" w:rsidP="007152D0">
      <w:pPr>
        <w:pStyle w:val="ListParagraph"/>
        <w:numPr>
          <w:ilvl w:val="0"/>
          <w:numId w:val="21"/>
        </w:numPr>
      </w:pPr>
      <w:r>
        <w:t xml:space="preserve">If there are no more people and the lift </w:t>
      </w:r>
      <w:r w:rsidR="007152D0">
        <w:t>has</w:t>
      </w:r>
      <w:r>
        <w:t xml:space="preserve"> empty spots, you should print:</w:t>
      </w:r>
    </w:p>
    <w:p w14:paraId="4A57B54C" w14:textId="77777777" w:rsidR="0016471D" w:rsidRDefault="0016471D" w:rsidP="007152D0">
      <w:pPr>
        <w:ind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21D30173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36EB4E47" w14:textId="77777777" w:rsidR="0016471D" w:rsidRPr="007152D0" w:rsidRDefault="0016471D" w:rsidP="007152D0">
      <w:pPr>
        <w:pStyle w:val="ListParagraph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re are still people in the queue and no more available space, you should print:</w:t>
      </w:r>
    </w:p>
    <w:p w14:paraId="7C26C7CA" w14:textId="77777777" w:rsidR="0016471D" w:rsidRDefault="0016471D" w:rsidP="007152D0">
      <w:pPr>
        <w:ind w:left="360" w:firstLine="3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76CB93F4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7AF7F657" w14:textId="5442C021" w:rsidR="0016471D" w:rsidRPr="007152D0" w:rsidRDefault="0016471D" w:rsidP="007152D0">
      <w:pPr>
        <w:pStyle w:val="ListParagraph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 lift is full and there are no more people in the queue, you should print only the wagons separated by</w:t>
      </w:r>
      <w:r w:rsidR="007152D0">
        <w:rPr>
          <w:rFonts w:cstheme="minorHAnsi"/>
        </w:rPr>
        <w:t xml:space="preserve"> a single space</w:t>
      </w:r>
      <w:r w:rsidRPr="007152D0">
        <w:rPr>
          <w:rFonts w:cstheme="minorHAnsi"/>
        </w:rPr>
        <w:t xml:space="preserve"> </w:t>
      </w:r>
      <w:r w:rsidRPr="007152D0">
        <w:rPr>
          <w:rFonts w:ascii="Consolas" w:hAnsi="Consolas"/>
          <w:b/>
        </w:rPr>
        <w:t>" "</w:t>
      </w:r>
      <w:r w:rsidR="007152D0">
        <w:rPr>
          <w:rFonts w:ascii="Consolas" w:hAnsi="Consolas"/>
          <w:b/>
        </w:rPr>
        <w:t>.</w:t>
      </w:r>
    </w:p>
    <w:p w14:paraId="15B26DCE" w14:textId="77777777" w:rsidR="0016471D" w:rsidRDefault="0016471D" w:rsidP="0016471D">
      <w:pPr>
        <w:pStyle w:val="Heading3"/>
      </w:pPr>
      <w:r>
        <w:lastRenderedPageBreak/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16471D" w:rsidRPr="00603773" w14:paraId="5D7F74E7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92B3799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0A00D887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29F62210" w14:textId="77777777" w:rsidTr="000A6ECC">
        <w:tc>
          <w:tcPr>
            <w:tcW w:w="4083" w:type="dxa"/>
          </w:tcPr>
          <w:p w14:paraId="7DB4B527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1896A74F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669D4B34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3B5AEB00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16471D" w:rsidRPr="00FB2A88" w14:paraId="37E929EC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2858917" w14:textId="77777777" w:rsidR="0016471D" w:rsidRPr="00DF2BBE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061C164A" w14:textId="77777777" w:rsidTr="000A6ECC">
        <w:tc>
          <w:tcPr>
            <w:tcW w:w="10462" w:type="dxa"/>
            <w:gridSpan w:val="2"/>
          </w:tcPr>
          <w:p w14:paraId="06FA122A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297770D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47BF047D" w14:textId="77777777" w:rsidR="0016471D" w:rsidRPr="00F867B9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16471D" w:rsidRPr="00FB2A88" w14:paraId="3991ED35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E8FD76A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F480919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42E5E0C6" w14:textId="77777777" w:rsidTr="000A6ECC">
        <w:tc>
          <w:tcPr>
            <w:tcW w:w="4083" w:type="dxa"/>
          </w:tcPr>
          <w:p w14:paraId="2E45DE1A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496648BD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74014476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6FAC5FD8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16471D" w:rsidRPr="00FB2A88" w14:paraId="23F8A21B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07ECD6C9" w14:textId="77777777" w:rsidR="0016471D" w:rsidRPr="00DD2C1A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4D6B1318" w14:textId="77777777" w:rsidTr="000A6ECC">
        <w:tc>
          <w:tcPr>
            <w:tcW w:w="10462" w:type="dxa"/>
            <w:gridSpan w:val="2"/>
          </w:tcPr>
          <w:p w14:paraId="146FAB6C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B0FF7E6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4EA5E5BB" w14:textId="21D36437" w:rsidR="0016471D" w:rsidRPr="0051398B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 xml:space="preserve">but </w:t>
            </w:r>
            <w:r w:rsidR="007152D0">
              <w:rPr>
                <w:rFonts w:cstheme="minorHAnsi"/>
                <w:bCs/>
                <w:noProof/>
              </w:rPr>
              <w:t>they're</w:t>
            </w:r>
            <w:r w:rsidRPr="00E62D3C">
              <w:rPr>
                <w:rFonts w:cstheme="minorHAnsi"/>
                <w:bCs/>
                <w:noProof/>
              </w:rPr>
              <w:t xml:space="preserve"> no more wagons.</w:t>
            </w:r>
          </w:p>
        </w:tc>
      </w:tr>
    </w:tbl>
    <w:p w14:paraId="1FE71C06" w14:textId="77777777" w:rsidR="0016471D" w:rsidRPr="0016471D" w:rsidRDefault="0016471D" w:rsidP="0016471D"/>
    <w:sectPr w:rsidR="0016471D" w:rsidRPr="0016471D" w:rsidSect="00B20C39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076652" w14:textId="77777777" w:rsidR="002C0AD8" w:rsidRDefault="002C0AD8" w:rsidP="008068A2">
      <w:pPr>
        <w:spacing w:after="0" w:line="240" w:lineRule="auto"/>
      </w:pPr>
      <w:r>
        <w:separator/>
      </w:r>
    </w:p>
  </w:endnote>
  <w:endnote w:type="continuationSeparator" w:id="0">
    <w:p w14:paraId="39811D89" w14:textId="77777777" w:rsidR="002C0AD8" w:rsidRDefault="002C0A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FF3680" w14:textId="77777777" w:rsidR="002C0AD8" w:rsidRDefault="002C0AD8" w:rsidP="008068A2">
      <w:pPr>
        <w:spacing w:after="0" w:line="240" w:lineRule="auto"/>
      </w:pPr>
      <w:r>
        <w:separator/>
      </w:r>
    </w:p>
  </w:footnote>
  <w:footnote w:type="continuationSeparator" w:id="0">
    <w:p w14:paraId="6174318D" w14:textId="77777777" w:rsidR="002C0AD8" w:rsidRDefault="002C0A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1776D"/>
    <w:multiLevelType w:val="hybridMultilevel"/>
    <w:tmpl w:val="7B6C470C"/>
    <w:lvl w:ilvl="0" w:tplc="751AD3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64DE8"/>
    <w:multiLevelType w:val="hybridMultilevel"/>
    <w:tmpl w:val="BCB4ED76"/>
    <w:lvl w:ilvl="0" w:tplc="CB2253DE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B96FC9"/>
    <w:multiLevelType w:val="hybridMultilevel"/>
    <w:tmpl w:val="5F5CE406"/>
    <w:lvl w:ilvl="0" w:tplc="2B246FF4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280"/>
    <w:multiLevelType w:val="hybridMultilevel"/>
    <w:tmpl w:val="8F16AC66"/>
    <w:lvl w:ilvl="0" w:tplc="461E68C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BB5434"/>
    <w:multiLevelType w:val="hybridMultilevel"/>
    <w:tmpl w:val="058AF4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B0EC2"/>
    <w:multiLevelType w:val="hybridMultilevel"/>
    <w:tmpl w:val="D0EC9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6E2ADB"/>
    <w:multiLevelType w:val="multilevel"/>
    <w:tmpl w:val="83BA1142"/>
    <w:styleLink w:val="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0F6123"/>
    <w:multiLevelType w:val="hybridMultilevel"/>
    <w:tmpl w:val="CBE490CC"/>
    <w:lvl w:ilvl="0" w:tplc="74D44998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25358"/>
    <w:multiLevelType w:val="hybridMultilevel"/>
    <w:tmpl w:val="C260654C"/>
    <w:lvl w:ilvl="0" w:tplc="7C566B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CF79EE"/>
    <w:multiLevelType w:val="hybridMultilevel"/>
    <w:tmpl w:val="AFD624BA"/>
    <w:lvl w:ilvl="0" w:tplc="D13EF8B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8E56FE"/>
    <w:multiLevelType w:val="hybridMultilevel"/>
    <w:tmpl w:val="07DAB79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4"/>
  </w:num>
  <w:num w:numId="3" w16cid:durableId="1440485324">
    <w:abstractNumId w:val="14"/>
  </w:num>
  <w:num w:numId="4" w16cid:durableId="80876201">
    <w:abstractNumId w:val="21"/>
  </w:num>
  <w:num w:numId="5" w16cid:durableId="470631500">
    <w:abstractNumId w:val="8"/>
  </w:num>
  <w:num w:numId="6" w16cid:durableId="1703432066">
    <w:abstractNumId w:val="2"/>
  </w:num>
  <w:num w:numId="7" w16cid:durableId="308021310">
    <w:abstractNumId w:val="10"/>
  </w:num>
  <w:num w:numId="8" w16cid:durableId="954210875">
    <w:abstractNumId w:val="9"/>
  </w:num>
  <w:num w:numId="9" w16cid:durableId="1153067068">
    <w:abstractNumId w:val="7"/>
  </w:num>
  <w:num w:numId="10" w16cid:durableId="1617130149">
    <w:abstractNumId w:val="20"/>
  </w:num>
  <w:num w:numId="11" w16cid:durableId="1501310464">
    <w:abstractNumId w:val="3"/>
  </w:num>
  <w:num w:numId="12" w16cid:durableId="1417164175">
    <w:abstractNumId w:val="15"/>
  </w:num>
  <w:num w:numId="13" w16cid:durableId="1630748049">
    <w:abstractNumId w:val="5"/>
  </w:num>
  <w:num w:numId="14" w16cid:durableId="349573599">
    <w:abstractNumId w:val="16"/>
  </w:num>
  <w:num w:numId="15" w16cid:durableId="961304168">
    <w:abstractNumId w:val="6"/>
  </w:num>
  <w:num w:numId="16" w16cid:durableId="1241138686">
    <w:abstractNumId w:val="18"/>
  </w:num>
  <w:num w:numId="17" w16cid:durableId="1169297106">
    <w:abstractNumId w:val="17"/>
  </w:num>
  <w:num w:numId="18" w16cid:durableId="1326712179">
    <w:abstractNumId w:val="1"/>
  </w:num>
  <w:num w:numId="19" w16cid:durableId="322244237">
    <w:abstractNumId w:val="19"/>
  </w:num>
  <w:num w:numId="20" w16cid:durableId="1997031863">
    <w:abstractNumId w:val="11"/>
  </w:num>
  <w:num w:numId="21" w16cid:durableId="1564441369">
    <w:abstractNumId w:val="12"/>
  </w:num>
  <w:num w:numId="22" w16cid:durableId="979262651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NKgFAB4Mp48tAAAA"/>
  </w:docVars>
  <w:rsids>
    <w:rsidRoot w:val="008068A2"/>
    <w:rsid w:val="000006BB"/>
    <w:rsid w:val="00002C1C"/>
    <w:rsid w:val="00003FDF"/>
    <w:rsid w:val="00007044"/>
    <w:rsid w:val="0001451E"/>
    <w:rsid w:val="00016A85"/>
    <w:rsid w:val="00023DC6"/>
    <w:rsid w:val="00024844"/>
    <w:rsid w:val="00025F04"/>
    <w:rsid w:val="00050033"/>
    <w:rsid w:val="00064D15"/>
    <w:rsid w:val="00074CBF"/>
    <w:rsid w:val="0008348C"/>
    <w:rsid w:val="000838F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71D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815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0AD8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302"/>
    <w:rsid w:val="004311CA"/>
    <w:rsid w:val="00456106"/>
    <w:rsid w:val="0047331A"/>
    <w:rsid w:val="0047640B"/>
    <w:rsid w:val="0047644B"/>
    <w:rsid w:val="00476D4B"/>
    <w:rsid w:val="00491748"/>
    <w:rsid w:val="004A7E77"/>
    <w:rsid w:val="004B0253"/>
    <w:rsid w:val="004B6C00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93C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51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152D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64D6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60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2B2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0C39"/>
    <w:rsid w:val="00B2472A"/>
    <w:rsid w:val="00B46228"/>
    <w:rsid w:val="00B567F6"/>
    <w:rsid w:val="00B56DF3"/>
    <w:rsid w:val="00B57A5C"/>
    <w:rsid w:val="00B6185B"/>
    <w:rsid w:val="00B638EB"/>
    <w:rsid w:val="00B63DED"/>
    <w:rsid w:val="00B753E7"/>
    <w:rsid w:val="00B86AF3"/>
    <w:rsid w:val="00B87287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C1D"/>
    <w:rsid w:val="00CC5648"/>
    <w:rsid w:val="00CD5181"/>
    <w:rsid w:val="00CD72D1"/>
    <w:rsid w:val="00CD7485"/>
    <w:rsid w:val="00CE2360"/>
    <w:rsid w:val="00CE236C"/>
    <w:rsid w:val="00CF0047"/>
    <w:rsid w:val="00D21544"/>
    <w:rsid w:val="00D22895"/>
    <w:rsid w:val="00D25DAA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639A"/>
    <w:rsid w:val="00DD7BB2"/>
    <w:rsid w:val="00DE1B8E"/>
    <w:rsid w:val="00DF00FA"/>
    <w:rsid w:val="00DF57D8"/>
    <w:rsid w:val="00DF6F6D"/>
    <w:rsid w:val="00E032C5"/>
    <w:rsid w:val="00E03DBD"/>
    <w:rsid w:val="00E24C6A"/>
    <w:rsid w:val="00E25811"/>
    <w:rsid w:val="00E32F85"/>
    <w:rsid w:val="00E34C69"/>
    <w:rsid w:val="00E36FD8"/>
    <w:rsid w:val="00E37380"/>
    <w:rsid w:val="00E465C4"/>
    <w:rsid w:val="00E57C05"/>
    <w:rsid w:val="00E63F64"/>
    <w:rsid w:val="00E74623"/>
    <w:rsid w:val="00E80E3D"/>
    <w:rsid w:val="00E86D42"/>
    <w:rsid w:val="00E870B8"/>
    <w:rsid w:val="00E97DDA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8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Текущ списък1"/>
    <w:uiPriority w:val="99"/>
    <w:rsid w:val="00973E60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exercise/124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1374</Words>
  <Characters>4988</Characters>
  <Application>Microsoft Office Word</Application>
  <DocSecurity>0</DocSecurity>
  <Lines>257</Lines>
  <Paragraphs>2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 - Arrays Exercise</vt:lpstr>
      <vt:lpstr>Exercises and Homework for the Java Fundamentals Course at SoftUni</vt:lpstr>
    </vt:vector>
  </TitlesOfParts>
  <Company>SoftUni – https://about.softuni.bg</Company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Exercise</dc:title>
  <dc:subject>Java Fundamentals  – Practical Training Course @ SoftUni</dc:subject>
  <dc:creator>Software University</dc:creator>
  <cp:keywords>Java Fundamentals - Array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5</cp:revision>
  <cp:lastPrinted>2015-10-26T22:35:00Z</cp:lastPrinted>
  <dcterms:created xsi:type="dcterms:W3CDTF">2019-11-12T12:29:00Z</dcterms:created>
  <dcterms:modified xsi:type="dcterms:W3CDTF">2024-08-16T10:2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a0788eb4272f1e8cce036a597c84ea7a9ae2ec1ac64d2febf527538687df6</vt:lpwstr>
  </property>
</Properties>
</file>